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18CD7" w14:textId="6EBB0C76" w:rsidR="008A6E49" w:rsidRDefault="000E18C5" w:rsidP="000E18C5">
      <w:pPr>
        <w:pStyle w:val="Heading1"/>
        <w:jc w:val="center"/>
      </w:pPr>
      <w:r>
        <w:t>Task C7.2.2</w:t>
      </w:r>
    </w:p>
    <w:p w14:paraId="61FC8DCB" w14:textId="77777777" w:rsidR="00B62B10" w:rsidRDefault="00B62B10" w:rsidP="00B62B10">
      <w:r>
        <w:t>SELECT</w:t>
      </w:r>
    </w:p>
    <w:p w14:paraId="30D89BCF" w14:textId="77777777" w:rsidR="00B62B10" w:rsidRDefault="00B62B10" w:rsidP="00B62B10">
      <w:r>
        <w:t xml:space="preserve">    </w:t>
      </w:r>
      <w:proofErr w:type="spellStart"/>
      <w:proofErr w:type="gramStart"/>
      <w:r>
        <w:t>employees.EmpFirstName</w:t>
      </w:r>
      <w:proofErr w:type="spellEnd"/>
      <w:proofErr w:type="gramEnd"/>
      <w:r>
        <w:t>,</w:t>
      </w:r>
    </w:p>
    <w:p w14:paraId="00DE1FBB" w14:textId="77777777" w:rsidR="00B62B10" w:rsidRDefault="00B62B10" w:rsidP="00B62B10">
      <w:r>
        <w:t xml:space="preserve">    </w:t>
      </w:r>
      <w:proofErr w:type="spellStart"/>
      <w:proofErr w:type="gramStart"/>
      <w:r>
        <w:t>employees.EmpLastName</w:t>
      </w:r>
      <w:proofErr w:type="spellEnd"/>
      <w:proofErr w:type="gramEnd"/>
      <w:r>
        <w:t>,</w:t>
      </w:r>
    </w:p>
    <w:p w14:paraId="64740001" w14:textId="77777777" w:rsidR="00B62B10" w:rsidRDefault="00B62B10" w:rsidP="00B62B10">
      <w:r>
        <w:t xml:space="preserve">    </w:t>
      </w:r>
      <w:proofErr w:type="spellStart"/>
      <w:proofErr w:type="gramStart"/>
      <w:r>
        <w:t>products.ProductName</w:t>
      </w:r>
      <w:proofErr w:type="spellEnd"/>
      <w:proofErr w:type="gramEnd"/>
      <w:r>
        <w:t>,</w:t>
      </w:r>
    </w:p>
    <w:p w14:paraId="5131139C" w14:textId="77777777" w:rsidR="00B62B10" w:rsidRDefault="00B62B10" w:rsidP="00B62B10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orders.OrderDate</w:t>
      </w:r>
      <w:proofErr w:type="spellEnd"/>
      <w:r>
        <w:t>) AS Year,</w:t>
      </w:r>
    </w:p>
    <w:p w14:paraId="62CA2687" w14:textId="77777777" w:rsidR="00B62B10" w:rsidRDefault="00B62B10" w:rsidP="00B62B10">
      <w:r>
        <w:t xml:space="preserve">    </w:t>
      </w:r>
      <w:proofErr w:type="gramStart"/>
      <w:r>
        <w:t>SUM(</w:t>
      </w:r>
      <w:proofErr w:type="gramEnd"/>
    </w:p>
    <w:p w14:paraId="0035079A" w14:textId="77777777" w:rsidR="00B62B10" w:rsidRDefault="00B62B10" w:rsidP="00B62B10">
      <w:r>
        <w:t xml:space="preserve">        </w:t>
      </w:r>
      <w:proofErr w:type="spellStart"/>
      <w:r>
        <w:t>order_</w:t>
      </w:r>
      <w:proofErr w:type="gramStart"/>
      <w:r>
        <w:t>details.QuotedPrice</w:t>
      </w:r>
      <w:proofErr w:type="spellEnd"/>
      <w:proofErr w:type="gramEnd"/>
      <w:r>
        <w:t xml:space="preserve"> * </w:t>
      </w:r>
      <w:proofErr w:type="spellStart"/>
      <w:r>
        <w:t>order_details.QuantityOrdered</w:t>
      </w:r>
      <w:proofErr w:type="spellEnd"/>
    </w:p>
    <w:p w14:paraId="0D714A68" w14:textId="77777777" w:rsidR="00B62B10" w:rsidRDefault="00B62B10" w:rsidP="00B62B10">
      <w:r>
        <w:t xml:space="preserve">    ) AS </w:t>
      </w:r>
      <w:proofErr w:type="spellStart"/>
      <w:r>
        <w:t>TotalSales</w:t>
      </w:r>
      <w:proofErr w:type="spellEnd"/>
    </w:p>
    <w:p w14:paraId="4E4038BF" w14:textId="77777777" w:rsidR="00B62B10" w:rsidRDefault="00B62B10" w:rsidP="00B62B10">
      <w:r>
        <w:t>FROM</w:t>
      </w:r>
    </w:p>
    <w:p w14:paraId="10CDCBBE" w14:textId="77777777" w:rsidR="00B62B10" w:rsidRDefault="00B62B10" w:rsidP="00B62B10">
      <w:r>
        <w:t xml:space="preserve">    employees</w:t>
      </w:r>
    </w:p>
    <w:p w14:paraId="420DE13C" w14:textId="77777777" w:rsidR="00B62B10" w:rsidRDefault="00B62B10" w:rsidP="00B62B10">
      <w:r>
        <w:t xml:space="preserve">JOIN orders ON </w:t>
      </w:r>
      <w:proofErr w:type="spellStart"/>
      <w:proofErr w:type="gramStart"/>
      <w:r>
        <w:t>employees.EmployeeID</w:t>
      </w:r>
      <w:proofErr w:type="spellEnd"/>
      <w:proofErr w:type="gramEnd"/>
      <w:r>
        <w:t xml:space="preserve"> = </w:t>
      </w:r>
      <w:proofErr w:type="spellStart"/>
      <w:r>
        <w:t>orders.EmployeeID</w:t>
      </w:r>
      <w:proofErr w:type="spellEnd"/>
    </w:p>
    <w:p w14:paraId="298690E4" w14:textId="77777777" w:rsidR="00B62B10" w:rsidRDefault="00B62B10" w:rsidP="00B62B10">
      <w:r>
        <w:t xml:space="preserve">JOIN </w:t>
      </w:r>
      <w:proofErr w:type="spellStart"/>
      <w:r>
        <w:t>order_details</w:t>
      </w:r>
      <w:proofErr w:type="spellEnd"/>
      <w:r>
        <w:t xml:space="preserve"> ON </w:t>
      </w:r>
      <w:proofErr w:type="spellStart"/>
      <w:proofErr w:type="gramStart"/>
      <w:r>
        <w:t>orders.OrderNumber</w:t>
      </w:r>
      <w:proofErr w:type="spellEnd"/>
      <w:proofErr w:type="gramEnd"/>
      <w:r>
        <w:t xml:space="preserve"> = </w:t>
      </w:r>
      <w:proofErr w:type="spellStart"/>
      <w:r>
        <w:t>order_details.OrderNumber</w:t>
      </w:r>
      <w:proofErr w:type="spellEnd"/>
    </w:p>
    <w:p w14:paraId="2A71495B" w14:textId="77777777" w:rsidR="00B62B10" w:rsidRDefault="00B62B10" w:rsidP="00B62B10">
      <w:r>
        <w:t xml:space="preserve">JOIN products ON </w:t>
      </w:r>
      <w:proofErr w:type="spellStart"/>
      <w:proofErr w:type="gramStart"/>
      <w:r>
        <w:t>products.ProductNumber</w:t>
      </w:r>
      <w:proofErr w:type="spellEnd"/>
      <w:proofErr w:type="gramEnd"/>
      <w:r>
        <w:t xml:space="preserve"> = </w:t>
      </w:r>
      <w:proofErr w:type="spellStart"/>
      <w:r>
        <w:t>order_details.ProductNumber</w:t>
      </w:r>
      <w:proofErr w:type="spellEnd"/>
    </w:p>
    <w:p w14:paraId="5717E952" w14:textId="77777777" w:rsidR="00B62B10" w:rsidRDefault="00B62B10" w:rsidP="00B62B10">
      <w:r>
        <w:t>GROUP BY</w:t>
      </w:r>
    </w:p>
    <w:p w14:paraId="4B5ED0A5" w14:textId="77777777" w:rsidR="00B62B10" w:rsidRDefault="00B62B10" w:rsidP="00B62B10">
      <w:r>
        <w:t xml:space="preserve">    </w:t>
      </w:r>
      <w:proofErr w:type="spellStart"/>
      <w:proofErr w:type="gramStart"/>
      <w:r>
        <w:t>employees.EmpFirstName</w:t>
      </w:r>
      <w:proofErr w:type="spellEnd"/>
      <w:proofErr w:type="gramEnd"/>
      <w:r>
        <w:t>,</w:t>
      </w:r>
    </w:p>
    <w:p w14:paraId="0F772C53" w14:textId="77777777" w:rsidR="00B62B10" w:rsidRDefault="00B62B10" w:rsidP="00B62B10">
      <w:r>
        <w:t xml:space="preserve">    </w:t>
      </w:r>
      <w:proofErr w:type="spellStart"/>
      <w:proofErr w:type="gramStart"/>
      <w:r>
        <w:t>products.ProductName</w:t>
      </w:r>
      <w:proofErr w:type="spellEnd"/>
      <w:proofErr w:type="gramEnd"/>
      <w:r>
        <w:t xml:space="preserve">,  </w:t>
      </w:r>
    </w:p>
    <w:p w14:paraId="69EC3295" w14:textId="77777777" w:rsidR="00B62B10" w:rsidRDefault="00B62B10" w:rsidP="00B62B10">
      <w:r>
        <w:t xml:space="preserve">    year</w:t>
      </w:r>
    </w:p>
    <w:p w14:paraId="409DE50B" w14:textId="77777777" w:rsidR="00B62B10" w:rsidRDefault="00B62B10" w:rsidP="00B62B10">
      <w:r>
        <w:t xml:space="preserve">ORDER BY `Year`, </w:t>
      </w:r>
      <w:proofErr w:type="spellStart"/>
      <w:r>
        <w:t>TotalSales</w:t>
      </w:r>
      <w:proofErr w:type="spellEnd"/>
      <w:r>
        <w:t xml:space="preserve"> DESC</w:t>
      </w:r>
    </w:p>
    <w:p w14:paraId="20C807BD" w14:textId="0D48E5A0" w:rsidR="000E18C5" w:rsidRPr="000E18C5" w:rsidRDefault="000E18C5" w:rsidP="00B62B10">
      <w:r w:rsidRPr="000E18C5">
        <w:rPr>
          <w:noProof/>
        </w:rPr>
        <w:lastRenderedPageBreak/>
        <w:drawing>
          <wp:inline distT="0" distB="0" distL="0" distR="0" wp14:anchorId="7A770489" wp14:editId="1998C53C">
            <wp:extent cx="5742924" cy="476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798" cy="477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18C5" w:rsidRPr="000E1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jY2tzC3tDQ2MrZQ0lEKTi0uzszPAykwrgUAM1/k0CwAAAA="/>
  </w:docVars>
  <w:rsids>
    <w:rsidRoot w:val="000E18C5"/>
    <w:rsid w:val="00095C02"/>
    <w:rsid w:val="000E18C5"/>
    <w:rsid w:val="002A3725"/>
    <w:rsid w:val="00894443"/>
    <w:rsid w:val="00A60CD7"/>
    <w:rsid w:val="00B62B10"/>
    <w:rsid w:val="00BB300E"/>
    <w:rsid w:val="00C949CB"/>
    <w:rsid w:val="00D172BF"/>
    <w:rsid w:val="00F00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B36CF"/>
  <w15:chartTrackingRefBased/>
  <w15:docId w15:val="{F3ADDDA7-B57B-49A8-8EB7-5ADD82B05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18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18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8</cp:revision>
  <dcterms:created xsi:type="dcterms:W3CDTF">2020-09-25T16:02:00Z</dcterms:created>
  <dcterms:modified xsi:type="dcterms:W3CDTF">2020-09-26T16:32:00Z</dcterms:modified>
</cp:coreProperties>
</file>